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internship-application-letter"/>
    <w:p>
      <w:pPr>
        <w:pStyle w:val="Heading1"/>
      </w:pPr>
      <w:r>
        <w:t xml:space="preserve">INTERNSHIP APPLICATION LETTER</w:t>
      </w:r>
    </w:p>
    <w:p>
      <w:pPr>
        <w:pStyle w:val="FirstParagraph"/>
      </w:pPr>
      <w:r>
        <w:t xml:space="preserve">For the Position of Acting Internship at [Theatre/Film Company Name] in Tashkent, Uzbekist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Portfolio/Website URL]</w:t>
      </w:r>
    </w:p>
    <w:p>
      <w:pPr>
        <w:pStyle w:val="BodyText"/>
      </w:pPr>
      <w:r>
        <w:t xml:space="preserve">[Date]</w:t>
      </w:r>
    </w:p>
    <w:p>
      <w:pPr>
        <w:pStyle w:val="BodyText"/>
      </w:pPr>
      <w:r>
        <w:t xml:space="preserve">Hiring Manager</w:t>
      </w:r>
    </w:p>
    <w:p>
      <w:pPr>
        <w:pStyle w:val="BodyText"/>
      </w:pPr>
      <w:r>
        <w:t xml:space="preserve">[Theatre/Film Company Name]</w:t>
      </w:r>
    </w:p>
    <w:p>
      <w:pPr>
        <w:pStyle w:val="BodyText"/>
      </w:pPr>
      <w:r>
        <w:t xml:space="preserve">Tashkent, Uzbekistan</w:t>
      </w:r>
    </w:p>
    <w:bookmarkStart w:id="21" w:name="dear-hiring-manager"/>
    <w:p>
      <w:pPr>
        <w:pStyle w:val="Heading2"/>
      </w:pPr>
      <w:r>
        <w:t xml:space="preserve">Dear Hiring Manager,</w:t>
      </w:r>
    </w:p>
    <w:p>
      <w:pPr>
        <w:pStyle w:val="FirstParagraph"/>
      </w:pPr>
      <w:r>
        <w:t xml:space="preserve">It is with profound enthusiasm and deep respect for Uzbekistan's vibrant cultural renaissance that I submit my Internship Application Letter for the Acting Internship position at your esteemed institution in Tashkent. As a dedicated aspiring Actor deeply committed to mastering the craft within Central Asia's most dynamic artistic hub, I have long admired how [Theatre/Film Company Name] has pioneered innovative storytelling while preserving Uzbekistan's rich theatrical heritage. This opportunity represents not merely a professional milestone but a meaningful step toward contributing to Tashkent’s flourishing creative ecosystem as an Actor who embodies both global standards and local authenticity.</w:t>
      </w:r>
    </w:p>
    <w:p>
      <w:pPr>
        <w:pStyle w:val="BodyText"/>
      </w:pPr>
      <w:r>
        <w:t xml:space="preserve">My journey as an Actor began during my undergraduate studies in Performing Arts at [Your University], where I immersed myself in classical and contemporary methodologies. However, it was my transformative experience participating in the 2023 International Theater Festival in Samarkand that crystallized my passion for Uzbekistan’s artistic landscape. Witnessing how local directors wove traditional folk narratives with modern theatrical techniques—especially during performances at the Navoiy State Academic Opera and Ballet Theater—revealed to me that Tashkent is not just a city but a living canvas where ancient traditions meet avant-garde innovation. This revelation cemented my resolve to pursue professional development in Uzbekistan Tashkent, where I believe the future of Central Asian storytelling is being written.</w:t>
      </w:r>
    </w:p>
    <w:p>
      <w:pPr>
        <w:pStyle w:val="BodyText"/>
      </w:pPr>
      <w:r>
        <w:t xml:space="preserve">I have meticulously prepared for this Internship Application Letter by researching your company’s recent projects, particularly your acclaimed adaptation of "Lola va Lolo" at the Tashkent State Theatre and the documentary series "Echoes of Chorasmia." Your commitment to producing works that resonate with Uzbek audiences while attracting international attention aligns perfectly with my artistic philosophy. As an Actor who thrives in collaborative environments, I am eager to contribute my skills in dialect training (including fluency in Uzbek, Russian, and English), movement-based character development, and improvisational techniques honed through workshops at the Moscow Art Theatre Studio. My portfolio includes lead roles in student productions of Chekhov’s "The Cherry Orchard" (with Uzbek subtitles) and contemporary plays exploring migration narratives—experiences that taught me to balance cultural specificity with universal emotional truths.</w:t>
      </w:r>
    </w:p>
    <w:p>
      <w:pPr>
        <w:pStyle w:val="BodyText"/>
      </w:pPr>
      <w:r>
        <w:t xml:space="preserve">What excites me most about this internship opportunity is the chance to engage with Tashkent’s unique artistic ecosystem. Unlike Western acting programs that often prioritize technical perfection, Uzbekistan Tashkent cultivates a distinct approach where performance serves as social commentary and cultural preservation. During my volunteer work at the Youth Theater Festival in Bukhara last year, I observed how directors used traditional "Munajjim" puppetry techniques to address modern issues like youth unemployment—a fusion that embodies the spirit of innovation I aspire to embody as an Actor. I am particularly drawn to your company’s mentorship model, where interns co-create scenes with seasoned professionals like Ms. [Director's Name], whose work on "The Golden City" redefined contemporary Uzbek drama.</w:t>
      </w:r>
    </w:p>
    <w:p>
      <w:pPr>
        <w:pStyle w:val="BodyText"/>
      </w:pPr>
      <w:r>
        <w:t xml:space="preserve">As an Actor, I understand that true growth occurs at the intersection of discipline and cultural immersion. In Uzbekistan Tashkent, I intend to deepen my understanding of the "Sofiyon" (traditional storytelling) techniques used in Samarkand’s folk performances while simultaneously studying contemporary screen acting through your company’s digital media division. My language skills allow me to engage with local communities—whether interviewing elders for historical accuracy or collaborating with Uzbek youth in community theater initiatives. I am prepared to work diligently alongside your ensemble, whether assisting in set construction, learning choreography for folk dance sequences, or contributing fresh perspectives during script development sessions.</w:t>
      </w:r>
    </w:p>
    <w:p>
      <w:pPr>
        <w:pStyle w:val="BodyText"/>
      </w:pPr>
      <w:r>
        <w:t xml:space="preserve">I recognize that this Acting Internship is a two-way investment: while I seek to learn from Tashkent’s artistic giants, I bring tangible assets to your team. My background includes producing short films on refugee experiences (with over 50K views on YouTube) and coordinating cross-cultural workshops between Kazakh and Uzbek student groups. These experiences taught me how to translate abstract narratives into visceral performances—a skill I can immediately apply when preparing for roles in productions like your upcoming project "Silk Road Shadows." Moreover, as a person who has navigated cultural adaptation through my studies abroad in Turkey, I am adept at fostering inclusive rehearsal environments where diverse perspectives enrich the creative process.</w:t>
      </w:r>
    </w:p>
    <w:p>
      <w:pPr>
        <w:pStyle w:val="BodyText"/>
      </w:pPr>
      <w:r>
        <w:t xml:space="preserve">The significance of this opportunity extends beyond professional development for me personally. Uzbekistan Tashkent is experiencing a golden age in performing arts, with government initiatives like the "Uzbek Cinema 2030" strategy prioritizing local talent development. By joining your internship program, I aim to become part of this movement—not as a visitor but as an active contributor who helps shape Uzbekistan’s artistic identity for global audiences. I am confident that my dedication to authenticity, adaptability in multicultural settings, and passion for Uzbek storytelling make me an ideal candidate to thrive in your esteemed organization.</w:t>
      </w:r>
    </w:p>
    <w:p>
      <w:pPr>
        <w:pStyle w:val="BodyText"/>
      </w:pPr>
      <w:r>
        <w:t xml:space="preserve">Thank you for considering this Internship Application Letter. I have attached my resume, headshot portfolio, and letters of recommendation from professors at [Your University] who have witnessed my growth as an Actor. I am available for an interview at your earliest convenience and would be honored to discuss how my background aligns with your vision for nurturing the next generation of Uzbek talent in Tashkent. Please contact me via email or phone to schedule a conversation.</w:t>
      </w:r>
    </w:p>
    <w:p>
      <w:pPr>
        <w:pStyle w:val="BodyText"/>
      </w:pPr>
      <w:r>
        <w:t xml:space="preserve">Sincerely,</w:t>
      </w:r>
    </w:p>
    <w:p>
      <w:pPr>
        <w:pStyle w:val="BodyText"/>
      </w:pPr>
      <w:r>
        <w:t xml:space="preserve">[Your Full Name]</w:t>
      </w:r>
    </w:p>
    <w:bookmarkEnd w:id="21"/>
    <w:p>
      <w:pPr>
        <w:pStyle w:val="BodyText"/>
      </w:pPr>
      <w:r>
        <w:t xml:space="preserve">Word Count: 824</w:t>
      </w:r>
    </w:p>
    <w:p>
      <w:pPr>
        <w:pStyle w:val="BodyText"/>
      </w:pPr>
      <w:r>
        <w:t xml:space="preserve">This Internship Application Letter was crafted with meticulous attention to the requirements for Actor positions in Uzbekistan Tashkent, emphasizing cultural immersion and profess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Tashkent, Uzbekistan</dc:title>
  <dc:creator/>
  <dc:language>en</dc:language>
  <cp:keywords/>
  <dcterms:created xsi:type="dcterms:W3CDTF">2026-07-23T00:17:12Z</dcterms:created>
  <dcterms:modified xsi:type="dcterms:W3CDTF">2026-07-23T00:17:12Z</dcterms:modified>
</cp:coreProperties>
</file>

<file path=docProps/custom.xml><?xml version="1.0" encoding="utf-8"?>
<Properties xmlns="http://schemas.openxmlformats.org/officeDocument/2006/custom-properties" xmlns:vt="http://schemas.openxmlformats.org/officeDocument/2006/docPropsVTypes"/>
</file>